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B7D7B9" w14:textId="25ADEFA8" w:rsidR="00566C23" w:rsidRDefault="00C2499D" w:rsidP="00C838DA">
      <w:pPr>
        <w:spacing w:after="0" w:line="240" w:lineRule="auto"/>
        <w:rPr>
          <w:rFonts w:eastAsiaTheme="majorEastAsia" w:cstheme="majorBidi"/>
          <w:b/>
          <w:bCs/>
          <w:color w:val="1F497D" w:themeColor="text2"/>
        </w:rPr>
      </w:pPr>
      <w:r w:rsidRPr="00C838DA">
        <w:rPr>
          <w:rFonts w:eastAsiaTheme="majorEastAsia" w:cstheme="majorBidi"/>
          <w:b/>
          <w:noProof/>
          <w:color w:val="1F497D" w:themeColor="text2"/>
          <w:shd w:val="clear" w:color="auto" w:fill="E6E6E6"/>
        </w:rPr>
        <w:drawing>
          <wp:anchor distT="0" distB="0" distL="114300" distR="114300" simplePos="0" relativeHeight="251658240" behindDoc="1" locked="0" layoutInCell="1" allowOverlap="1" wp14:anchorId="3564C74B" wp14:editId="2283E390">
            <wp:simplePos x="0" y="0"/>
            <wp:positionH relativeFrom="column">
              <wp:posOffset>38746</wp:posOffset>
            </wp:positionH>
            <wp:positionV relativeFrom="paragraph">
              <wp:posOffset>-1030637</wp:posOffset>
            </wp:positionV>
            <wp:extent cx="6559109" cy="1157605"/>
            <wp:effectExtent l="0" t="0" r="0" b="444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ASM_LetterHead_bg_2017_header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61507" cy="11580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Toc523127443"/>
      <w:r w:rsidR="002E1109" w:rsidRPr="1FCBCB5E">
        <w:rPr>
          <w:rFonts w:eastAsiaTheme="majorEastAsia" w:cstheme="majorBidi"/>
          <w:b/>
          <w:bCs/>
          <w:color w:val="1F497D" w:themeColor="text2"/>
        </w:rPr>
        <w:t xml:space="preserve">AASM </w:t>
      </w:r>
      <w:r w:rsidR="00BE37C4">
        <w:rPr>
          <w:rFonts w:eastAsiaTheme="majorEastAsia" w:cstheme="majorBidi"/>
          <w:b/>
          <w:bCs/>
          <w:color w:val="1F497D" w:themeColor="text2"/>
        </w:rPr>
        <w:t xml:space="preserve">Awards </w:t>
      </w:r>
      <w:r w:rsidR="00374C25">
        <w:rPr>
          <w:rFonts w:eastAsiaTheme="majorEastAsia" w:cstheme="majorBidi"/>
          <w:b/>
          <w:bCs/>
          <w:color w:val="1F497D" w:themeColor="text2"/>
        </w:rPr>
        <w:t>Nomination Application Form</w:t>
      </w:r>
    </w:p>
    <w:p w14:paraId="30E93AD3" w14:textId="21206808" w:rsidR="00BE37C4" w:rsidRDefault="00BE37C4" w:rsidP="00C838DA">
      <w:pPr>
        <w:spacing w:after="0" w:line="240" w:lineRule="auto"/>
        <w:rPr>
          <w:rFonts w:eastAsiaTheme="majorEastAsia" w:cstheme="majorBidi"/>
          <w:b/>
          <w:bCs/>
          <w:color w:val="1F497D" w:themeColor="text2"/>
        </w:rPr>
      </w:pPr>
    </w:p>
    <w:p w14:paraId="6CC0B35D" w14:textId="5D764E4F" w:rsidR="00374C25" w:rsidRDefault="004A2668" w:rsidP="00D62E35">
      <w:pPr>
        <w:spacing w:after="0" w:line="240" w:lineRule="auto"/>
        <w:rPr>
          <w:rFonts w:ascii="Calibri" w:hAnsi="Calibri" w:cs="Calibri"/>
          <w:sz w:val="24"/>
          <w:szCs w:val="24"/>
          <w:shd w:val="clear" w:color="auto" w:fill="FFFFFF"/>
        </w:rPr>
      </w:pPr>
      <w:r w:rsidRPr="00242A60">
        <w:rPr>
          <w:rFonts w:ascii="Calibri" w:hAnsi="Calibri" w:cs="Calibri"/>
          <w:sz w:val="24"/>
          <w:szCs w:val="24"/>
          <w:shd w:val="clear" w:color="auto" w:fill="FFFFFF"/>
        </w:rPr>
        <w:t xml:space="preserve">Those interested in nominating an individual for the </w:t>
      </w:r>
      <w:r w:rsidR="00374C25" w:rsidRPr="00374C25">
        <w:rPr>
          <w:rFonts w:ascii="Calibri" w:hAnsi="Calibri" w:cs="Calibri"/>
          <w:b/>
          <w:bCs/>
          <w:sz w:val="24"/>
          <w:szCs w:val="24"/>
          <w:shd w:val="clear" w:color="auto" w:fill="FFFFFF"/>
        </w:rPr>
        <w:t xml:space="preserve">2023 </w:t>
      </w:r>
      <w:r w:rsidR="00967996">
        <w:rPr>
          <w:rFonts w:ascii="Calibri" w:hAnsi="Calibri" w:cs="Calibri"/>
          <w:b/>
          <w:bCs/>
          <w:sz w:val="24"/>
          <w:szCs w:val="24"/>
          <w:shd w:val="clear" w:color="auto" w:fill="FFFFFF"/>
        </w:rPr>
        <w:t>Excellence in Education</w:t>
      </w:r>
      <w:r w:rsidRPr="00242A60">
        <w:rPr>
          <w:rFonts w:ascii="Calibri" w:hAnsi="Calibri" w:cs="Calibri"/>
          <w:b/>
          <w:bCs/>
          <w:sz w:val="24"/>
          <w:szCs w:val="24"/>
          <w:shd w:val="clear" w:color="auto" w:fill="FFFFFF"/>
        </w:rPr>
        <w:t xml:space="preserve"> Award</w:t>
      </w:r>
      <w:r w:rsidRPr="00242A60">
        <w:rPr>
          <w:rFonts w:ascii="Calibri" w:hAnsi="Calibri" w:cs="Calibri"/>
          <w:sz w:val="24"/>
          <w:szCs w:val="24"/>
          <w:shd w:val="clear" w:color="auto" w:fill="FFFFFF"/>
        </w:rPr>
        <w:t xml:space="preserve"> </w:t>
      </w:r>
      <w:r w:rsidR="00290786">
        <w:rPr>
          <w:rFonts w:ascii="Calibri" w:hAnsi="Calibri" w:cs="Calibri"/>
          <w:sz w:val="24"/>
          <w:szCs w:val="24"/>
          <w:shd w:val="clear" w:color="auto" w:fill="FFFFFF"/>
        </w:rPr>
        <w:t xml:space="preserve">must complete the following form.  The completed application form and the nominee’s CV must be submitted to </w:t>
      </w:r>
      <w:hyperlink r:id="rId11" w:history="1">
        <w:r w:rsidR="00290786" w:rsidRPr="0090796E">
          <w:rPr>
            <w:rStyle w:val="Hyperlink"/>
            <w:rFonts w:ascii="Calibri" w:hAnsi="Calibri" w:cs="Calibri"/>
            <w:sz w:val="24"/>
            <w:szCs w:val="24"/>
            <w:shd w:val="clear" w:color="auto" w:fill="FFFFFF"/>
          </w:rPr>
          <w:t>awards@aasm.org</w:t>
        </w:r>
      </w:hyperlink>
      <w:r w:rsidR="00290786">
        <w:rPr>
          <w:rFonts w:ascii="Calibri" w:hAnsi="Calibri" w:cs="Calibri"/>
          <w:sz w:val="24"/>
          <w:szCs w:val="24"/>
          <w:shd w:val="clear" w:color="auto" w:fill="FFFFFF"/>
        </w:rPr>
        <w:t xml:space="preserve"> by Nov. 27, 2022 for consideration by the AASM Awards Advisory Panel.</w:t>
      </w:r>
    </w:p>
    <w:p w14:paraId="245FA252" w14:textId="77777777" w:rsidR="00374C25" w:rsidRDefault="00374C25" w:rsidP="00D62E35">
      <w:pPr>
        <w:spacing w:after="0" w:line="240" w:lineRule="auto"/>
        <w:rPr>
          <w:rFonts w:ascii="Calibri" w:hAnsi="Calibri" w:cs="Calibri"/>
          <w:sz w:val="24"/>
          <w:szCs w:val="24"/>
          <w:shd w:val="clear" w:color="auto" w:fill="FFFFFF"/>
        </w:rPr>
      </w:pPr>
    </w:p>
    <w:bookmarkEnd w:id="0"/>
    <w:p w14:paraId="01F39808" w14:textId="114DFF19" w:rsidR="00901977" w:rsidRDefault="00FF6F87" w:rsidP="00374C25">
      <w:pPr>
        <w:pStyle w:val="ListParagraph"/>
        <w:numPr>
          <w:ilvl w:val="0"/>
          <w:numId w:val="16"/>
        </w:num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P</w:t>
      </w:r>
      <w:r w:rsidR="00901977">
        <w:rPr>
          <w:rFonts w:asciiTheme="minorHAnsi" w:eastAsia="Times New Roman" w:hAnsiTheme="minorHAnsi" w:cstheme="minorHAnsi"/>
          <w:sz w:val="24"/>
          <w:szCs w:val="24"/>
        </w:rPr>
        <w:t xml:space="preserve">rovide examples of </w:t>
      </w:r>
      <w:r w:rsidR="00967996">
        <w:rPr>
          <w:rFonts w:asciiTheme="minorHAnsi" w:eastAsia="Times New Roman" w:hAnsiTheme="minorHAnsi" w:cstheme="minorHAnsi"/>
          <w:sz w:val="24"/>
          <w:szCs w:val="24"/>
        </w:rPr>
        <w:t>the nominee’s significant contributions to clinical, research or public education in the field of sleep and/or sleep medicine.</w:t>
      </w:r>
    </w:p>
    <w:p w14:paraId="2F90DDEF" w14:textId="0877F8FE" w:rsidR="00FF6F87" w:rsidRDefault="00FF6F87" w:rsidP="00FF6F87">
      <w:p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7D97E0D7" w14:textId="46999DA1" w:rsidR="00FF6F87" w:rsidRDefault="00FF6F87" w:rsidP="00FF6F87">
      <w:p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0E40F758" w14:textId="6D5D93E1" w:rsidR="00FF6F87" w:rsidRDefault="00FF6F87" w:rsidP="00FF6F87">
      <w:p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3BBB171C" w14:textId="1B8AEBAD" w:rsidR="00FF6F87" w:rsidRDefault="00FF6F87" w:rsidP="00FF6F87">
      <w:p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3B7FFE5A" w14:textId="77777777" w:rsidR="008638FA" w:rsidRPr="00FF6F87" w:rsidRDefault="008638FA" w:rsidP="00FF6F87">
      <w:p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5E38C3CE" w14:textId="57CD9EF5" w:rsidR="00DA34EC" w:rsidRDefault="0097194F" w:rsidP="00374C25">
      <w:pPr>
        <w:pStyle w:val="ListParagraph"/>
        <w:numPr>
          <w:ilvl w:val="0"/>
          <w:numId w:val="16"/>
        </w:num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P</w:t>
      </w:r>
      <w:r w:rsidR="00901977">
        <w:rPr>
          <w:rFonts w:asciiTheme="minorHAnsi" w:eastAsia="Times New Roman" w:hAnsiTheme="minorHAnsi" w:cstheme="minorHAnsi"/>
          <w:sz w:val="24"/>
          <w:szCs w:val="24"/>
        </w:rPr>
        <w:t>rovide examples of the nominee’s</w:t>
      </w:r>
      <w:r w:rsidR="00DA34EC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967996">
        <w:rPr>
          <w:rFonts w:asciiTheme="minorHAnsi" w:eastAsia="Times New Roman" w:hAnsiTheme="minorHAnsi" w:cstheme="minorHAnsi"/>
          <w:sz w:val="24"/>
          <w:szCs w:val="24"/>
        </w:rPr>
        <w:t>impact on training and/or mentorship in the field of sleep medicine (e.g., experience as a mentor, development of training and/or certification programs).</w:t>
      </w:r>
    </w:p>
    <w:p w14:paraId="23D8D2F1" w14:textId="384D8682" w:rsidR="00FF6F87" w:rsidRDefault="00FF6F87" w:rsidP="00FF6F87">
      <w:p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112DEB77" w14:textId="77777777" w:rsidR="008638FA" w:rsidRDefault="008638FA" w:rsidP="00FF6F87">
      <w:p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7A3EEC4C" w14:textId="5AFC27E7" w:rsidR="00FF6F87" w:rsidRDefault="00FF6F87" w:rsidP="00FF6F87">
      <w:p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1693B258" w14:textId="3B2DA340" w:rsidR="00FF6F87" w:rsidRDefault="00FF6F87" w:rsidP="00FF6F87">
      <w:p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60DC9A73" w14:textId="0A1E2391" w:rsidR="00FF6F87" w:rsidRDefault="00FF6F87" w:rsidP="00FF6F87">
      <w:p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386BF75D" w14:textId="27C4B03F" w:rsidR="00901977" w:rsidRPr="00C74B8C" w:rsidRDefault="00901977" w:rsidP="00374C25">
      <w:pPr>
        <w:pStyle w:val="ListParagraph"/>
        <w:numPr>
          <w:ilvl w:val="0"/>
          <w:numId w:val="16"/>
        </w:num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 w:rsidRPr="00C74B8C">
        <w:rPr>
          <w:rFonts w:asciiTheme="minorHAnsi" w:eastAsia="Times New Roman" w:hAnsiTheme="minorHAnsi" w:cstheme="minorHAnsi"/>
          <w:sz w:val="24"/>
          <w:szCs w:val="24"/>
        </w:rPr>
        <w:t>Please provide examples of the nominee’s commitment to the AASM (i.e., volunteering, leadership roles, speaking at AASM events).</w:t>
      </w:r>
    </w:p>
    <w:p w14:paraId="3FAA2CDD" w14:textId="6294E30F" w:rsidR="00901977" w:rsidRDefault="00901977" w:rsidP="00FF6F87">
      <w:p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04D7A559" w14:textId="77777777" w:rsidR="008638FA" w:rsidRPr="00C74B8C" w:rsidRDefault="008638FA" w:rsidP="00FF6F87">
      <w:p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5143D1D3" w14:textId="31D56C89" w:rsidR="00FF6F87" w:rsidRPr="00C74B8C" w:rsidRDefault="00FF6F87" w:rsidP="00FF6F87">
      <w:p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63B19849" w14:textId="0657FA25" w:rsidR="00FF6F87" w:rsidRDefault="00FF6F87" w:rsidP="00FF6F87">
      <w:p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78240872" w14:textId="77777777" w:rsidR="00967996" w:rsidRPr="00C74B8C" w:rsidRDefault="00967996" w:rsidP="00FF6F87">
      <w:p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651AE741" w14:textId="3A74598C" w:rsidR="00374C25" w:rsidRPr="00C74B8C" w:rsidRDefault="00FF6F87" w:rsidP="00374C25">
      <w:pPr>
        <w:pStyle w:val="ListParagraph"/>
        <w:numPr>
          <w:ilvl w:val="0"/>
          <w:numId w:val="16"/>
        </w:numPr>
        <w:spacing w:after="0" w:line="240" w:lineRule="auto"/>
        <w:rPr>
          <w:rFonts w:asciiTheme="minorHAnsi" w:eastAsia="Times New Roman" w:hAnsiTheme="minorHAnsi" w:cstheme="minorHAnsi"/>
          <w:sz w:val="24"/>
          <w:szCs w:val="24"/>
        </w:rPr>
      </w:pPr>
      <w:r w:rsidRPr="00C74B8C">
        <w:rPr>
          <w:rFonts w:asciiTheme="minorHAnsi" w:eastAsia="Times New Roman" w:hAnsiTheme="minorHAnsi" w:cstheme="minorHAnsi"/>
          <w:sz w:val="24"/>
          <w:szCs w:val="24"/>
        </w:rPr>
        <w:t xml:space="preserve">Provide examples of how the nominee embodies the values of AASM (Adaptable, </w:t>
      </w:r>
      <w:proofErr w:type="gramStart"/>
      <w:r w:rsidRPr="00C74B8C">
        <w:rPr>
          <w:rFonts w:asciiTheme="minorHAnsi" w:eastAsia="Times New Roman" w:hAnsiTheme="minorHAnsi" w:cstheme="minorHAnsi"/>
          <w:sz w:val="24"/>
          <w:szCs w:val="24"/>
        </w:rPr>
        <w:t>Diverse</w:t>
      </w:r>
      <w:proofErr w:type="gramEnd"/>
      <w:r w:rsidRPr="00C74B8C">
        <w:rPr>
          <w:rFonts w:asciiTheme="minorHAnsi" w:eastAsia="Times New Roman" w:hAnsiTheme="minorHAnsi" w:cstheme="minorHAnsi"/>
          <w:sz w:val="24"/>
          <w:szCs w:val="24"/>
        </w:rPr>
        <w:t xml:space="preserve"> and Inclusive, Evidence-based, Innovative, Patient-centered, Visionary).</w:t>
      </w:r>
    </w:p>
    <w:sectPr w:rsidR="00374C25" w:rsidRPr="00C74B8C" w:rsidSect="00C838DA">
      <w:headerReference w:type="default" r:id="rId12"/>
      <w:footerReference w:type="default" r:id="rId13"/>
      <w:pgSz w:w="12240" w:h="15840"/>
      <w:pgMar w:top="2160" w:right="720" w:bottom="245" w:left="720" w:header="720" w:footer="129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7D70FF" w14:textId="77777777" w:rsidR="00BD61D1" w:rsidRDefault="00BD61D1" w:rsidP="00213793">
      <w:pPr>
        <w:spacing w:after="0" w:line="240" w:lineRule="auto"/>
      </w:pPr>
      <w:r>
        <w:separator/>
      </w:r>
    </w:p>
  </w:endnote>
  <w:endnote w:type="continuationSeparator" w:id="0">
    <w:p w14:paraId="3A0CE262" w14:textId="77777777" w:rsidR="00BD61D1" w:rsidRDefault="00BD61D1" w:rsidP="00213793">
      <w:pPr>
        <w:spacing w:after="0" w:line="240" w:lineRule="auto"/>
      </w:pPr>
      <w:r>
        <w:continuationSeparator/>
      </w:r>
    </w:p>
  </w:endnote>
  <w:endnote w:type="continuationNotice" w:id="1">
    <w:p w14:paraId="3E41052C" w14:textId="77777777" w:rsidR="00BD61D1" w:rsidRDefault="00BD61D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E35738" w14:textId="77777777" w:rsidR="00213793" w:rsidRDefault="00213793">
    <w:pPr>
      <w:pStyle w:val="Footer"/>
    </w:pPr>
  </w:p>
  <w:p w14:paraId="3895EFA9" w14:textId="77777777" w:rsidR="00213793" w:rsidRDefault="00213793">
    <w:pPr>
      <w:pStyle w:val="Footer"/>
    </w:pP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58240" behindDoc="1" locked="0" layoutInCell="1" allowOverlap="1" wp14:anchorId="04389864" wp14:editId="0A3AF9B7">
          <wp:simplePos x="0" y="0"/>
          <wp:positionH relativeFrom="column">
            <wp:posOffset>-446095</wp:posOffset>
          </wp:positionH>
          <wp:positionV relativeFrom="paragraph">
            <wp:posOffset>76200</wp:posOffset>
          </wp:positionV>
          <wp:extent cx="7772400" cy="913765"/>
          <wp:effectExtent l="0" t="0" r="0" b="63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ASM_LetterHead_bg_2017_foote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9137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16B16E" w14:textId="77777777" w:rsidR="00BD61D1" w:rsidRDefault="00BD61D1" w:rsidP="00213793">
      <w:pPr>
        <w:spacing w:after="0" w:line="240" w:lineRule="auto"/>
      </w:pPr>
      <w:r>
        <w:separator/>
      </w:r>
    </w:p>
  </w:footnote>
  <w:footnote w:type="continuationSeparator" w:id="0">
    <w:p w14:paraId="4D551892" w14:textId="77777777" w:rsidR="00BD61D1" w:rsidRDefault="00BD61D1" w:rsidP="00213793">
      <w:pPr>
        <w:spacing w:after="0" w:line="240" w:lineRule="auto"/>
      </w:pPr>
      <w:r>
        <w:continuationSeparator/>
      </w:r>
    </w:p>
  </w:footnote>
  <w:footnote w:type="continuationNotice" w:id="1">
    <w:p w14:paraId="11C4A9D8" w14:textId="77777777" w:rsidR="00BD61D1" w:rsidRDefault="00BD61D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77FBBC2C" w14:paraId="45AF917D" w14:textId="77777777" w:rsidTr="00792D3B">
      <w:tc>
        <w:tcPr>
          <w:tcW w:w="3600" w:type="dxa"/>
        </w:tcPr>
        <w:p w14:paraId="53AFA7D6" w14:textId="1645EE01" w:rsidR="77FBBC2C" w:rsidRDefault="77FBBC2C" w:rsidP="00792D3B">
          <w:pPr>
            <w:pStyle w:val="Header"/>
            <w:ind w:left="-115"/>
          </w:pPr>
        </w:p>
      </w:tc>
      <w:tc>
        <w:tcPr>
          <w:tcW w:w="3600" w:type="dxa"/>
        </w:tcPr>
        <w:p w14:paraId="28991F9C" w14:textId="36E8DDDB" w:rsidR="77FBBC2C" w:rsidRDefault="77FBBC2C" w:rsidP="00792D3B">
          <w:pPr>
            <w:pStyle w:val="Header"/>
            <w:jc w:val="center"/>
          </w:pPr>
        </w:p>
      </w:tc>
      <w:tc>
        <w:tcPr>
          <w:tcW w:w="3600" w:type="dxa"/>
        </w:tcPr>
        <w:p w14:paraId="471ABDB3" w14:textId="68A9850F" w:rsidR="77FBBC2C" w:rsidRDefault="77FBBC2C" w:rsidP="00792D3B">
          <w:pPr>
            <w:pStyle w:val="Header"/>
            <w:ind w:right="-115"/>
            <w:jc w:val="right"/>
          </w:pPr>
        </w:p>
      </w:tc>
    </w:tr>
  </w:tbl>
  <w:p w14:paraId="5AC44E1D" w14:textId="1F1317F3" w:rsidR="00A87F47" w:rsidRDefault="00A87F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9582A"/>
    <w:multiLevelType w:val="hybridMultilevel"/>
    <w:tmpl w:val="1C2C09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6655F4"/>
    <w:multiLevelType w:val="hybridMultilevel"/>
    <w:tmpl w:val="E9D89F3C"/>
    <w:lvl w:ilvl="0" w:tplc="F3AE25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36C21"/>
      </w:rPr>
    </w:lvl>
    <w:lvl w:ilvl="1" w:tplc="EA02EE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F36C21"/>
      </w:rPr>
    </w:lvl>
    <w:lvl w:ilvl="2" w:tplc="6E68F3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F36C21"/>
      </w:rPr>
    </w:lvl>
    <w:lvl w:ilvl="3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  <w:color w:val="F36C21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855563"/>
    <w:multiLevelType w:val="hybridMultilevel"/>
    <w:tmpl w:val="E6F4A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1077C"/>
    <w:multiLevelType w:val="hybridMultilevel"/>
    <w:tmpl w:val="C36C9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762097"/>
    <w:multiLevelType w:val="hybridMultilevel"/>
    <w:tmpl w:val="0B90DE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E8C295F"/>
    <w:multiLevelType w:val="hybridMultilevel"/>
    <w:tmpl w:val="D3EA4C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9279EB"/>
    <w:multiLevelType w:val="hybridMultilevel"/>
    <w:tmpl w:val="061A4D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486114"/>
    <w:multiLevelType w:val="hybridMultilevel"/>
    <w:tmpl w:val="B56A56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B376C0"/>
    <w:multiLevelType w:val="hybridMultilevel"/>
    <w:tmpl w:val="F73072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2F5390"/>
    <w:multiLevelType w:val="hybridMultilevel"/>
    <w:tmpl w:val="14380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0268CE"/>
    <w:multiLevelType w:val="hybridMultilevel"/>
    <w:tmpl w:val="F5C05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494F56"/>
    <w:multiLevelType w:val="hybridMultilevel"/>
    <w:tmpl w:val="B39264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21A180F"/>
    <w:multiLevelType w:val="hybridMultilevel"/>
    <w:tmpl w:val="C9C64F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8D3910"/>
    <w:multiLevelType w:val="hybridMultilevel"/>
    <w:tmpl w:val="CB10A8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E9B4C38"/>
    <w:multiLevelType w:val="hybridMultilevel"/>
    <w:tmpl w:val="870EA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E55096"/>
    <w:multiLevelType w:val="hybridMultilevel"/>
    <w:tmpl w:val="66A40696"/>
    <w:lvl w:ilvl="0" w:tplc="DCD221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6488305">
    <w:abstractNumId w:val="1"/>
  </w:num>
  <w:num w:numId="2" w16cid:durableId="1710960131">
    <w:abstractNumId w:val="0"/>
  </w:num>
  <w:num w:numId="3" w16cid:durableId="1143935666">
    <w:abstractNumId w:val="14"/>
  </w:num>
  <w:num w:numId="4" w16cid:durableId="1951469860">
    <w:abstractNumId w:val="6"/>
  </w:num>
  <w:num w:numId="5" w16cid:durableId="136918710">
    <w:abstractNumId w:val="9"/>
  </w:num>
  <w:num w:numId="6" w16cid:durableId="1843470051">
    <w:abstractNumId w:val="3"/>
  </w:num>
  <w:num w:numId="7" w16cid:durableId="1976328221">
    <w:abstractNumId w:val="13"/>
  </w:num>
  <w:num w:numId="8" w16cid:durableId="805705573">
    <w:abstractNumId w:val="4"/>
  </w:num>
  <w:num w:numId="9" w16cid:durableId="98374081">
    <w:abstractNumId w:val="11"/>
  </w:num>
  <w:num w:numId="10" w16cid:durableId="896090728">
    <w:abstractNumId w:val="5"/>
  </w:num>
  <w:num w:numId="11" w16cid:durableId="1429110238">
    <w:abstractNumId w:val="10"/>
  </w:num>
  <w:num w:numId="12" w16cid:durableId="2138788919">
    <w:abstractNumId w:val="2"/>
  </w:num>
  <w:num w:numId="13" w16cid:durableId="156579480">
    <w:abstractNumId w:val="7"/>
  </w:num>
  <w:num w:numId="14" w16cid:durableId="1458328160">
    <w:abstractNumId w:val="12"/>
  </w:num>
  <w:num w:numId="15" w16cid:durableId="1629780162">
    <w:abstractNumId w:val="15"/>
  </w:num>
  <w:num w:numId="16" w16cid:durableId="164006342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3sDSwNDQ3NjM2sjBS0lEKTi0uzszPAykwrAUA2jwQvywAAAA="/>
  </w:docVars>
  <w:rsids>
    <w:rsidRoot w:val="00213793"/>
    <w:rsid w:val="00000CAC"/>
    <w:rsid w:val="000043F9"/>
    <w:rsid w:val="000073F9"/>
    <w:rsid w:val="00007433"/>
    <w:rsid w:val="0001281C"/>
    <w:rsid w:val="00015D88"/>
    <w:rsid w:val="00022156"/>
    <w:rsid w:val="00024649"/>
    <w:rsid w:val="00025D54"/>
    <w:rsid w:val="00026129"/>
    <w:rsid w:val="000269DC"/>
    <w:rsid w:val="0003017F"/>
    <w:rsid w:val="00037CE1"/>
    <w:rsid w:val="00043453"/>
    <w:rsid w:val="00043FE3"/>
    <w:rsid w:val="00045028"/>
    <w:rsid w:val="0005022B"/>
    <w:rsid w:val="00051BBC"/>
    <w:rsid w:val="00051E22"/>
    <w:rsid w:val="0005314C"/>
    <w:rsid w:val="00055C97"/>
    <w:rsid w:val="0005664E"/>
    <w:rsid w:val="000578BC"/>
    <w:rsid w:val="00063295"/>
    <w:rsid w:val="000655FD"/>
    <w:rsid w:val="00065770"/>
    <w:rsid w:val="00067057"/>
    <w:rsid w:val="00070354"/>
    <w:rsid w:val="00071CCA"/>
    <w:rsid w:val="00073A98"/>
    <w:rsid w:val="00074508"/>
    <w:rsid w:val="00081102"/>
    <w:rsid w:val="00084927"/>
    <w:rsid w:val="000906CF"/>
    <w:rsid w:val="0009288E"/>
    <w:rsid w:val="00093F1F"/>
    <w:rsid w:val="000A041B"/>
    <w:rsid w:val="000A0426"/>
    <w:rsid w:val="000A05A4"/>
    <w:rsid w:val="000A0D02"/>
    <w:rsid w:val="000A0F53"/>
    <w:rsid w:val="000A26DC"/>
    <w:rsid w:val="000A3C61"/>
    <w:rsid w:val="000A58E2"/>
    <w:rsid w:val="000A71C5"/>
    <w:rsid w:val="000A75BE"/>
    <w:rsid w:val="000A7C9D"/>
    <w:rsid w:val="000B05D6"/>
    <w:rsid w:val="000B2E09"/>
    <w:rsid w:val="000C2EFF"/>
    <w:rsid w:val="000C5A2F"/>
    <w:rsid w:val="000C658F"/>
    <w:rsid w:val="000E22FB"/>
    <w:rsid w:val="000E2696"/>
    <w:rsid w:val="000F0819"/>
    <w:rsid w:val="000F1994"/>
    <w:rsid w:val="000F20E2"/>
    <w:rsid w:val="00100DF1"/>
    <w:rsid w:val="001266FF"/>
    <w:rsid w:val="00127589"/>
    <w:rsid w:val="001308DD"/>
    <w:rsid w:val="0013642F"/>
    <w:rsid w:val="00143C65"/>
    <w:rsid w:val="0016691D"/>
    <w:rsid w:val="001676C9"/>
    <w:rsid w:val="00175650"/>
    <w:rsid w:val="00183AA6"/>
    <w:rsid w:val="0018621C"/>
    <w:rsid w:val="001943ED"/>
    <w:rsid w:val="001A113C"/>
    <w:rsid w:val="001A1F33"/>
    <w:rsid w:val="001A3347"/>
    <w:rsid w:val="001A45A2"/>
    <w:rsid w:val="001B3534"/>
    <w:rsid w:val="001B67CB"/>
    <w:rsid w:val="001D091B"/>
    <w:rsid w:val="001D1712"/>
    <w:rsid w:val="001E0307"/>
    <w:rsid w:val="001E1041"/>
    <w:rsid w:val="001E4816"/>
    <w:rsid w:val="001E5EB8"/>
    <w:rsid w:val="001F18D8"/>
    <w:rsid w:val="001F2333"/>
    <w:rsid w:val="001F3566"/>
    <w:rsid w:val="001F4939"/>
    <w:rsid w:val="002005D2"/>
    <w:rsid w:val="0020413E"/>
    <w:rsid w:val="002058EA"/>
    <w:rsid w:val="00207AEB"/>
    <w:rsid w:val="0021189C"/>
    <w:rsid w:val="002132BC"/>
    <w:rsid w:val="00213793"/>
    <w:rsid w:val="00214AB9"/>
    <w:rsid w:val="00214F31"/>
    <w:rsid w:val="00215FB7"/>
    <w:rsid w:val="00223721"/>
    <w:rsid w:val="0022548B"/>
    <w:rsid w:val="00233B6F"/>
    <w:rsid w:val="00234C6B"/>
    <w:rsid w:val="00235193"/>
    <w:rsid w:val="00243348"/>
    <w:rsid w:val="00247684"/>
    <w:rsid w:val="0025480C"/>
    <w:rsid w:val="002577E7"/>
    <w:rsid w:val="00260C01"/>
    <w:rsid w:val="00264918"/>
    <w:rsid w:val="002671B4"/>
    <w:rsid w:val="00267616"/>
    <w:rsid w:val="00271194"/>
    <w:rsid w:val="002721B0"/>
    <w:rsid w:val="00273463"/>
    <w:rsid w:val="00275545"/>
    <w:rsid w:val="0028257B"/>
    <w:rsid w:val="00285DFA"/>
    <w:rsid w:val="00290786"/>
    <w:rsid w:val="002919C1"/>
    <w:rsid w:val="002945EA"/>
    <w:rsid w:val="002A268F"/>
    <w:rsid w:val="002A7FA3"/>
    <w:rsid w:val="002B2875"/>
    <w:rsid w:val="002B5EB2"/>
    <w:rsid w:val="002C2260"/>
    <w:rsid w:val="002C3732"/>
    <w:rsid w:val="002C3767"/>
    <w:rsid w:val="002C6005"/>
    <w:rsid w:val="002C60B8"/>
    <w:rsid w:val="002C7FCB"/>
    <w:rsid w:val="002D2A6E"/>
    <w:rsid w:val="002E1109"/>
    <w:rsid w:val="002E2B47"/>
    <w:rsid w:val="002E4180"/>
    <w:rsid w:val="002E6886"/>
    <w:rsid w:val="002E6AB2"/>
    <w:rsid w:val="002E7BB3"/>
    <w:rsid w:val="002F04E7"/>
    <w:rsid w:val="002F4939"/>
    <w:rsid w:val="00306E6B"/>
    <w:rsid w:val="00307D57"/>
    <w:rsid w:val="00312EDF"/>
    <w:rsid w:val="00314702"/>
    <w:rsid w:val="00314EB0"/>
    <w:rsid w:val="00322171"/>
    <w:rsid w:val="003228BA"/>
    <w:rsid w:val="003258A0"/>
    <w:rsid w:val="00326B94"/>
    <w:rsid w:val="00327235"/>
    <w:rsid w:val="00333073"/>
    <w:rsid w:val="003361C6"/>
    <w:rsid w:val="00341D34"/>
    <w:rsid w:val="003420B7"/>
    <w:rsid w:val="0034303C"/>
    <w:rsid w:val="00343928"/>
    <w:rsid w:val="00346A4E"/>
    <w:rsid w:val="00346DB4"/>
    <w:rsid w:val="00351983"/>
    <w:rsid w:val="00365D16"/>
    <w:rsid w:val="003663CE"/>
    <w:rsid w:val="00374C25"/>
    <w:rsid w:val="00380E48"/>
    <w:rsid w:val="00382046"/>
    <w:rsid w:val="00382F69"/>
    <w:rsid w:val="003849C1"/>
    <w:rsid w:val="0038642D"/>
    <w:rsid w:val="00386C8C"/>
    <w:rsid w:val="00386F3B"/>
    <w:rsid w:val="00390B25"/>
    <w:rsid w:val="003912EA"/>
    <w:rsid w:val="003913D7"/>
    <w:rsid w:val="0039717F"/>
    <w:rsid w:val="003A1AF6"/>
    <w:rsid w:val="003B11BE"/>
    <w:rsid w:val="003C3899"/>
    <w:rsid w:val="003D02BC"/>
    <w:rsid w:val="003D17A2"/>
    <w:rsid w:val="003E4354"/>
    <w:rsid w:val="003F010F"/>
    <w:rsid w:val="003F1F4D"/>
    <w:rsid w:val="003F242E"/>
    <w:rsid w:val="00411DC2"/>
    <w:rsid w:val="004158E1"/>
    <w:rsid w:val="00416230"/>
    <w:rsid w:val="004211E6"/>
    <w:rsid w:val="0043353C"/>
    <w:rsid w:val="00434300"/>
    <w:rsid w:val="0043438A"/>
    <w:rsid w:val="00447A88"/>
    <w:rsid w:val="00450A69"/>
    <w:rsid w:val="0045492C"/>
    <w:rsid w:val="00461638"/>
    <w:rsid w:val="00464345"/>
    <w:rsid w:val="00471683"/>
    <w:rsid w:val="00472C84"/>
    <w:rsid w:val="00475E5A"/>
    <w:rsid w:val="00477560"/>
    <w:rsid w:val="00481E5C"/>
    <w:rsid w:val="00486995"/>
    <w:rsid w:val="0049507D"/>
    <w:rsid w:val="00497D09"/>
    <w:rsid w:val="004A2668"/>
    <w:rsid w:val="004A2A3B"/>
    <w:rsid w:val="004A4621"/>
    <w:rsid w:val="004B5C15"/>
    <w:rsid w:val="004B61DE"/>
    <w:rsid w:val="004C4AA0"/>
    <w:rsid w:val="004D530A"/>
    <w:rsid w:val="004D5E4A"/>
    <w:rsid w:val="004D745A"/>
    <w:rsid w:val="004E1EB9"/>
    <w:rsid w:val="004E3B0B"/>
    <w:rsid w:val="004E672D"/>
    <w:rsid w:val="004F0956"/>
    <w:rsid w:val="004F20D8"/>
    <w:rsid w:val="004F303B"/>
    <w:rsid w:val="004F618D"/>
    <w:rsid w:val="00502F2C"/>
    <w:rsid w:val="005067AA"/>
    <w:rsid w:val="0051042F"/>
    <w:rsid w:val="00513246"/>
    <w:rsid w:val="00515266"/>
    <w:rsid w:val="00522BF9"/>
    <w:rsid w:val="00524D22"/>
    <w:rsid w:val="0054541C"/>
    <w:rsid w:val="00547247"/>
    <w:rsid w:val="00551807"/>
    <w:rsid w:val="005564B4"/>
    <w:rsid w:val="00563B2C"/>
    <w:rsid w:val="00566C23"/>
    <w:rsid w:val="005736A4"/>
    <w:rsid w:val="005745D9"/>
    <w:rsid w:val="00576412"/>
    <w:rsid w:val="00580235"/>
    <w:rsid w:val="005903A5"/>
    <w:rsid w:val="00597CB7"/>
    <w:rsid w:val="005A03BD"/>
    <w:rsid w:val="005A1C81"/>
    <w:rsid w:val="005A460A"/>
    <w:rsid w:val="005B21C7"/>
    <w:rsid w:val="005B5853"/>
    <w:rsid w:val="005C2D12"/>
    <w:rsid w:val="005C428C"/>
    <w:rsid w:val="005C5C43"/>
    <w:rsid w:val="005C6F3E"/>
    <w:rsid w:val="005C7030"/>
    <w:rsid w:val="005C7FF8"/>
    <w:rsid w:val="005D2755"/>
    <w:rsid w:val="005D4658"/>
    <w:rsid w:val="005D483C"/>
    <w:rsid w:val="005D6B0E"/>
    <w:rsid w:val="005D6C2A"/>
    <w:rsid w:val="005D6FAB"/>
    <w:rsid w:val="005E2BFF"/>
    <w:rsid w:val="005E330D"/>
    <w:rsid w:val="005E3CEA"/>
    <w:rsid w:val="005E74C2"/>
    <w:rsid w:val="005F0714"/>
    <w:rsid w:val="005F1448"/>
    <w:rsid w:val="005F4347"/>
    <w:rsid w:val="005F53E1"/>
    <w:rsid w:val="005F5B1D"/>
    <w:rsid w:val="005F74B3"/>
    <w:rsid w:val="00601EC2"/>
    <w:rsid w:val="0060273E"/>
    <w:rsid w:val="006124D4"/>
    <w:rsid w:val="00616B02"/>
    <w:rsid w:val="00617BBF"/>
    <w:rsid w:val="00620F3D"/>
    <w:rsid w:val="006218AA"/>
    <w:rsid w:val="00622C98"/>
    <w:rsid w:val="00623477"/>
    <w:rsid w:val="00623784"/>
    <w:rsid w:val="00624A46"/>
    <w:rsid w:val="00627133"/>
    <w:rsid w:val="00630136"/>
    <w:rsid w:val="0063069A"/>
    <w:rsid w:val="00632CE6"/>
    <w:rsid w:val="006355A6"/>
    <w:rsid w:val="0063602E"/>
    <w:rsid w:val="0063693E"/>
    <w:rsid w:val="00643F00"/>
    <w:rsid w:val="0065033F"/>
    <w:rsid w:val="00652EE2"/>
    <w:rsid w:val="00660134"/>
    <w:rsid w:val="006662A7"/>
    <w:rsid w:val="00670E82"/>
    <w:rsid w:val="00673B4B"/>
    <w:rsid w:val="00682759"/>
    <w:rsid w:val="006915E7"/>
    <w:rsid w:val="0069461E"/>
    <w:rsid w:val="00694ACA"/>
    <w:rsid w:val="006951CC"/>
    <w:rsid w:val="006A01D7"/>
    <w:rsid w:val="006B3AA9"/>
    <w:rsid w:val="006B5236"/>
    <w:rsid w:val="006B54ED"/>
    <w:rsid w:val="006C56B5"/>
    <w:rsid w:val="006C578C"/>
    <w:rsid w:val="006D05E8"/>
    <w:rsid w:val="006D13C6"/>
    <w:rsid w:val="006D758B"/>
    <w:rsid w:val="006E147D"/>
    <w:rsid w:val="006E185E"/>
    <w:rsid w:val="006F395A"/>
    <w:rsid w:val="007031FF"/>
    <w:rsid w:val="00707BA1"/>
    <w:rsid w:val="0071097C"/>
    <w:rsid w:val="00715F15"/>
    <w:rsid w:val="00716D8E"/>
    <w:rsid w:val="00725706"/>
    <w:rsid w:val="00727247"/>
    <w:rsid w:val="007307F2"/>
    <w:rsid w:val="007321CC"/>
    <w:rsid w:val="007353FA"/>
    <w:rsid w:val="0074386A"/>
    <w:rsid w:val="007443C9"/>
    <w:rsid w:val="00744669"/>
    <w:rsid w:val="00753342"/>
    <w:rsid w:val="00761096"/>
    <w:rsid w:val="007629A4"/>
    <w:rsid w:val="00762E73"/>
    <w:rsid w:val="0076414A"/>
    <w:rsid w:val="007748BC"/>
    <w:rsid w:val="0078017C"/>
    <w:rsid w:val="007808B7"/>
    <w:rsid w:val="00782683"/>
    <w:rsid w:val="007848BB"/>
    <w:rsid w:val="00792D3B"/>
    <w:rsid w:val="00794561"/>
    <w:rsid w:val="00796E6D"/>
    <w:rsid w:val="007A33D9"/>
    <w:rsid w:val="007B0C43"/>
    <w:rsid w:val="007B7174"/>
    <w:rsid w:val="007C0267"/>
    <w:rsid w:val="007C1E4A"/>
    <w:rsid w:val="007C703E"/>
    <w:rsid w:val="007D2BD7"/>
    <w:rsid w:val="007D5290"/>
    <w:rsid w:val="007D52DD"/>
    <w:rsid w:val="007D7503"/>
    <w:rsid w:val="007E06EC"/>
    <w:rsid w:val="007E1F4E"/>
    <w:rsid w:val="007E2519"/>
    <w:rsid w:val="00800ABA"/>
    <w:rsid w:val="00804FD0"/>
    <w:rsid w:val="00812EF5"/>
    <w:rsid w:val="00814EF7"/>
    <w:rsid w:val="008156C5"/>
    <w:rsid w:val="0082010E"/>
    <w:rsid w:val="00823393"/>
    <w:rsid w:val="00825E7B"/>
    <w:rsid w:val="0082691C"/>
    <w:rsid w:val="008300B4"/>
    <w:rsid w:val="00830E46"/>
    <w:rsid w:val="00834B92"/>
    <w:rsid w:val="00834FAA"/>
    <w:rsid w:val="008370B7"/>
    <w:rsid w:val="008410CF"/>
    <w:rsid w:val="008443B7"/>
    <w:rsid w:val="0086227B"/>
    <w:rsid w:val="00862504"/>
    <w:rsid w:val="008638FA"/>
    <w:rsid w:val="00866178"/>
    <w:rsid w:val="00866F34"/>
    <w:rsid w:val="00873DD8"/>
    <w:rsid w:val="00881990"/>
    <w:rsid w:val="00885EE7"/>
    <w:rsid w:val="00885F67"/>
    <w:rsid w:val="00886DB4"/>
    <w:rsid w:val="008875BE"/>
    <w:rsid w:val="00897C3F"/>
    <w:rsid w:val="008A03AF"/>
    <w:rsid w:val="008B0C45"/>
    <w:rsid w:val="008B29BD"/>
    <w:rsid w:val="008B4645"/>
    <w:rsid w:val="008B5E58"/>
    <w:rsid w:val="008C0116"/>
    <w:rsid w:val="008C2236"/>
    <w:rsid w:val="008C4ACF"/>
    <w:rsid w:val="008C5F7D"/>
    <w:rsid w:val="008C6415"/>
    <w:rsid w:val="008D1D02"/>
    <w:rsid w:val="008D2D6F"/>
    <w:rsid w:val="008E4BAB"/>
    <w:rsid w:val="0090126B"/>
    <w:rsid w:val="00901977"/>
    <w:rsid w:val="00903C39"/>
    <w:rsid w:val="00904F08"/>
    <w:rsid w:val="009123D3"/>
    <w:rsid w:val="00915484"/>
    <w:rsid w:val="00915BA7"/>
    <w:rsid w:val="00930DBF"/>
    <w:rsid w:val="009313E6"/>
    <w:rsid w:val="009345EC"/>
    <w:rsid w:val="009450FB"/>
    <w:rsid w:val="00945ADF"/>
    <w:rsid w:val="009463FF"/>
    <w:rsid w:val="00951D77"/>
    <w:rsid w:val="0095781D"/>
    <w:rsid w:val="009665D1"/>
    <w:rsid w:val="00967996"/>
    <w:rsid w:val="0097194F"/>
    <w:rsid w:val="00971DF5"/>
    <w:rsid w:val="009828CD"/>
    <w:rsid w:val="00983216"/>
    <w:rsid w:val="00985613"/>
    <w:rsid w:val="009918C0"/>
    <w:rsid w:val="00993CDB"/>
    <w:rsid w:val="009A189B"/>
    <w:rsid w:val="009A2ABD"/>
    <w:rsid w:val="009A5BDD"/>
    <w:rsid w:val="009A5CBB"/>
    <w:rsid w:val="009A7919"/>
    <w:rsid w:val="009B3A8A"/>
    <w:rsid w:val="009B3D28"/>
    <w:rsid w:val="009C3BB1"/>
    <w:rsid w:val="009D033F"/>
    <w:rsid w:val="009D140F"/>
    <w:rsid w:val="009D1F97"/>
    <w:rsid w:val="009E0BC3"/>
    <w:rsid w:val="009E1E77"/>
    <w:rsid w:val="009E3F6C"/>
    <w:rsid w:val="009E6C3F"/>
    <w:rsid w:val="009E76A9"/>
    <w:rsid w:val="009F2019"/>
    <w:rsid w:val="009F274D"/>
    <w:rsid w:val="009F454E"/>
    <w:rsid w:val="009F4777"/>
    <w:rsid w:val="009F7948"/>
    <w:rsid w:val="00A008B2"/>
    <w:rsid w:val="00A0115E"/>
    <w:rsid w:val="00A03473"/>
    <w:rsid w:val="00A07F68"/>
    <w:rsid w:val="00A15ABE"/>
    <w:rsid w:val="00A200E2"/>
    <w:rsid w:val="00A239B3"/>
    <w:rsid w:val="00A241F1"/>
    <w:rsid w:val="00A31974"/>
    <w:rsid w:val="00A4132B"/>
    <w:rsid w:val="00A45C21"/>
    <w:rsid w:val="00A54138"/>
    <w:rsid w:val="00A55A59"/>
    <w:rsid w:val="00A608E1"/>
    <w:rsid w:val="00A63E01"/>
    <w:rsid w:val="00A644AA"/>
    <w:rsid w:val="00A67214"/>
    <w:rsid w:val="00A70379"/>
    <w:rsid w:val="00A72148"/>
    <w:rsid w:val="00A72C93"/>
    <w:rsid w:val="00A80A68"/>
    <w:rsid w:val="00A814E5"/>
    <w:rsid w:val="00A87F47"/>
    <w:rsid w:val="00A93ED8"/>
    <w:rsid w:val="00A94941"/>
    <w:rsid w:val="00AA007F"/>
    <w:rsid w:val="00AA3CEE"/>
    <w:rsid w:val="00AB33B7"/>
    <w:rsid w:val="00AB4C32"/>
    <w:rsid w:val="00AB5CF0"/>
    <w:rsid w:val="00AC552B"/>
    <w:rsid w:val="00AD026C"/>
    <w:rsid w:val="00AD667F"/>
    <w:rsid w:val="00AD7A74"/>
    <w:rsid w:val="00AE22B1"/>
    <w:rsid w:val="00AE30AD"/>
    <w:rsid w:val="00AE7804"/>
    <w:rsid w:val="00AF0328"/>
    <w:rsid w:val="00AF1D01"/>
    <w:rsid w:val="00AF63CA"/>
    <w:rsid w:val="00AF72B8"/>
    <w:rsid w:val="00AFCE55"/>
    <w:rsid w:val="00B04F18"/>
    <w:rsid w:val="00B07C79"/>
    <w:rsid w:val="00B128BF"/>
    <w:rsid w:val="00B14181"/>
    <w:rsid w:val="00B25F49"/>
    <w:rsid w:val="00B30DFE"/>
    <w:rsid w:val="00B328F6"/>
    <w:rsid w:val="00B36768"/>
    <w:rsid w:val="00B36D66"/>
    <w:rsid w:val="00B4237F"/>
    <w:rsid w:val="00B51641"/>
    <w:rsid w:val="00B60E44"/>
    <w:rsid w:val="00B61814"/>
    <w:rsid w:val="00B673BB"/>
    <w:rsid w:val="00B701BC"/>
    <w:rsid w:val="00B718BE"/>
    <w:rsid w:val="00B71922"/>
    <w:rsid w:val="00B76342"/>
    <w:rsid w:val="00B77B9C"/>
    <w:rsid w:val="00B805B8"/>
    <w:rsid w:val="00B812C2"/>
    <w:rsid w:val="00B8204E"/>
    <w:rsid w:val="00BA1F3A"/>
    <w:rsid w:val="00BA50E5"/>
    <w:rsid w:val="00BB0C25"/>
    <w:rsid w:val="00BB583E"/>
    <w:rsid w:val="00BC074A"/>
    <w:rsid w:val="00BC5CC8"/>
    <w:rsid w:val="00BC7440"/>
    <w:rsid w:val="00BD034D"/>
    <w:rsid w:val="00BD34C9"/>
    <w:rsid w:val="00BD4AD6"/>
    <w:rsid w:val="00BD4CB1"/>
    <w:rsid w:val="00BD61D1"/>
    <w:rsid w:val="00BD7A2A"/>
    <w:rsid w:val="00BE37C4"/>
    <w:rsid w:val="00BE47AA"/>
    <w:rsid w:val="00BE4F28"/>
    <w:rsid w:val="00BE6156"/>
    <w:rsid w:val="00BE6498"/>
    <w:rsid w:val="00BE6EB7"/>
    <w:rsid w:val="00BF09AA"/>
    <w:rsid w:val="00BF12C6"/>
    <w:rsid w:val="00BF1BD3"/>
    <w:rsid w:val="00BF74D2"/>
    <w:rsid w:val="00BF7D85"/>
    <w:rsid w:val="00C04104"/>
    <w:rsid w:val="00C048E6"/>
    <w:rsid w:val="00C0627A"/>
    <w:rsid w:val="00C0789A"/>
    <w:rsid w:val="00C07F1E"/>
    <w:rsid w:val="00C147DF"/>
    <w:rsid w:val="00C20473"/>
    <w:rsid w:val="00C20B01"/>
    <w:rsid w:val="00C2392A"/>
    <w:rsid w:val="00C24969"/>
    <w:rsid w:val="00C2499D"/>
    <w:rsid w:val="00C25144"/>
    <w:rsid w:val="00C2679C"/>
    <w:rsid w:val="00C30045"/>
    <w:rsid w:val="00C31AD9"/>
    <w:rsid w:val="00C31BB3"/>
    <w:rsid w:val="00C45BE6"/>
    <w:rsid w:val="00C46DBD"/>
    <w:rsid w:val="00C50E84"/>
    <w:rsid w:val="00C5167C"/>
    <w:rsid w:val="00C633F3"/>
    <w:rsid w:val="00C6463A"/>
    <w:rsid w:val="00C6D8F6"/>
    <w:rsid w:val="00C74AC8"/>
    <w:rsid w:val="00C74B8C"/>
    <w:rsid w:val="00C75864"/>
    <w:rsid w:val="00C75CCD"/>
    <w:rsid w:val="00C838DA"/>
    <w:rsid w:val="00C8674C"/>
    <w:rsid w:val="00C97D27"/>
    <w:rsid w:val="00CA4ED5"/>
    <w:rsid w:val="00CA7714"/>
    <w:rsid w:val="00CB4262"/>
    <w:rsid w:val="00CB6CFE"/>
    <w:rsid w:val="00CC6F3B"/>
    <w:rsid w:val="00CE76CD"/>
    <w:rsid w:val="00CF5CB1"/>
    <w:rsid w:val="00D1037F"/>
    <w:rsid w:val="00D14767"/>
    <w:rsid w:val="00D17C4D"/>
    <w:rsid w:val="00D17CBF"/>
    <w:rsid w:val="00D20429"/>
    <w:rsid w:val="00D25DBD"/>
    <w:rsid w:val="00D26AEE"/>
    <w:rsid w:val="00D27641"/>
    <w:rsid w:val="00D27AEE"/>
    <w:rsid w:val="00D31174"/>
    <w:rsid w:val="00D51ED3"/>
    <w:rsid w:val="00D62E35"/>
    <w:rsid w:val="00D64895"/>
    <w:rsid w:val="00D6576D"/>
    <w:rsid w:val="00D72B51"/>
    <w:rsid w:val="00D7747E"/>
    <w:rsid w:val="00D81098"/>
    <w:rsid w:val="00D93B1F"/>
    <w:rsid w:val="00D93B21"/>
    <w:rsid w:val="00D957F1"/>
    <w:rsid w:val="00DA34EC"/>
    <w:rsid w:val="00DA4FD8"/>
    <w:rsid w:val="00DA5E08"/>
    <w:rsid w:val="00DB3C70"/>
    <w:rsid w:val="00DB4B8A"/>
    <w:rsid w:val="00DB6EFC"/>
    <w:rsid w:val="00DB6F5A"/>
    <w:rsid w:val="00DC2627"/>
    <w:rsid w:val="00DC42E9"/>
    <w:rsid w:val="00DD3577"/>
    <w:rsid w:val="00DE7514"/>
    <w:rsid w:val="00DF70F7"/>
    <w:rsid w:val="00E0015E"/>
    <w:rsid w:val="00E028DA"/>
    <w:rsid w:val="00E115E4"/>
    <w:rsid w:val="00E13BFD"/>
    <w:rsid w:val="00E164C0"/>
    <w:rsid w:val="00E21555"/>
    <w:rsid w:val="00E23130"/>
    <w:rsid w:val="00E239A8"/>
    <w:rsid w:val="00E25433"/>
    <w:rsid w:val="00E31EF6"/>
    <w:rsid w:val="00E365C3"/>
    <w:rsid w:val="00E37002"/>
    <w:rsid w:val="00E42463"/>
    <w:rsid w:val="00E43DC4"/>
    <w:rsid w:val="00E761DE"/>
    <w:rsid w:val="00E77B82"/>
    <w:rsid w:val="00E84E7C"/>
    <w:rsid w:val="00E850E6"/>
    <w:rsid w:val="00E863CF"/>
    <w:rsid w:val="00E87ABA"/>
    <w:rsid w:val="00E94AF2"/>
    <w:rsid w:val="00E95674"/>
    <w:rsid w:val="00E9795D"/>
    <w:rsid w:val="00E97E75"/>
    <w:rsid w:val="00EA1BB4"/>
    <w:rsid w:val="00EA2DB5"/>
    <w:rsid w:val="00EA778B"/>
    <w:rsid w:val="00EB084B"/>
    <w:rsid w:val="00EB5555"/>
    <w:rsid w:val="00EB636B"/>
    <w:rsid w:val="00EB6529"/>
    <w:rsid w:val="00EB74DE"/>
    <w:rsid w:val="00EB7E18"/>
    <w:rsid w:val="00EC3D4A"/>
    <w:rsid w:val="00EC440C"/>
    <w:rsid w:val="00EC48B9"/>
    <w:rsid w:val="00ED0118"/>
    <w:rsid w:val="00ED627B"/>
    <w:rsid w:val="00ED6946"/>
    <w:rsid w:val="00EE010D"/>
    <w:rsid w:val="00EE4026"/>
    <w:rsid w:val="00EF1238"/>
    <w:rsid w:val="00EF7E15"/>
    <w:rsid w:val="00F02A13"/>
    <w:rsid w:val="00F02F36"/>
    <w:rsid w:val="00F032B7"/>
    <w:rsid w:val="00F1381B"/>
    <w:rsid w:val="00F2449F"/>
    <w:rsid w:val="00F31021"/>
    <w:rsid w:val="00F312A7"/>
    <w:rsid w:val="00F4020E"/>
    <w:rsid w:val="00F4392A"/>
    <w:rsid w:val="00F47689"/>
    <w:rsid w:val="00F52A39"/>
    <w:rsid w:val="00F5395A"/>
    <w:rsid w:val="00F60F92"/>
    <w:rsid w:val="00F635DC"/>
    <w:rsid w:val="00F7524B"/>
    <w:rsid w:val="00F81599"/>
    <w:rsid w:val="00F815F3"/>
    <w:rsid w:val="00F84983"/>
    <w:rsid w:val="00F93867"/>
    <w:rsid w:val="00F971AC"/>
    <w:rsid w:val="00F973C9"/>
    <w:rsid w:val="00F97B11"/>
    <w:rsid w:val="00FA1BED"/>
    <w:rsid w:val="00FA2678"/>
    <w:rsid w:val="00FA2D02"/>
    <w:rsid w:val="00FB05DF"/>
    <w:rsid w:val="00FC12CE"/>
    <w:rsid w:val="00FC19B4"/>
    <w:rsid w:val="00FC5FDC"/>
    <w:rsid w:val="00FD04BD"/>
    <w:rsid w:val="00FD2AEF"/>
    <w:rsid w:val="00FE3A56"/>
    <w:rsid w:val="00FE5BD6"/>
    <w:rsid w:val="00FF044D"/>
    <w:rsid w:val="00FF33F2"/>
    <w:rsid w:val="00FF6F87"/>
    <w:rsid w:val="00FF7261"/>
    <w:rsid w:val="027430C5"/>
    <w:rsid w:val="031AB868"/>
    <w:rsid w:val="03A44648"/>
    <w:rsid w:val="055B9897"/>
    <w:rsid w:val="062DA942"/>
    <w:rsid w:val="063B9689"/>
    <w:rsid w:val="0683BD06"/>
    <w:rsid w:val="06B6015E"/>
    <w:rsid w:val="0883A465"/>
    <w:rsid w:val="088B0BA6"/>
    <w:rsid w:val="0900FA8A"/>
    <w:rsid w:val="0955A5AC"/>
    <w:rsid w:val="09F36F86"/>
    <w:rsid w:val="0A2C0E00"/>
    <w:rsid w:val="0B3F2EC0"/>
    <w:rsid w:val="0C229686"/>
    <w:rsid w:val="0C934D51"/>
    <w:rsid w:val="0D54C65F"/>
    <w:rsid w:val="0DB83A72"/>
    <w:rsid w:val="0EDD7E52"/>
    <w:rsid w:val="0F14CB09"/>
    <w:rsid w:val="0FB92749"/>
    <w:rsid w:val="0FC1F181"/>
    <w:rsid w:val="110328EB"/>
    <w:rsid w:val="116F9AC5"/>
    <w:rsid w:val="119F77A9"/>
    <w:rsid w:val="127BD7D6"/>
    <w:rsid w:val="12B71D20"/>
    <w:rsid w:val="144BA1BE"/>
    <w:rsid w:val="146D0407"/>
    <w:rsid w:val="1489BA01"/>
    <w:rsid w:val="149D70ED"/>
    <w:rsid w:val="1589E636"/>
    <w:rsid w:val="16682870"/>
    <w:rsid w:val="172F5ACA"/>
    <w:rsid w:val="17EACD1D"/>
    <w:rsid w:val="18B12854"/>
    <w:rsid w:val="18C782FC"/>
    <w:rsid w:val="19852542"/>
    <w:rsid w:val="1A802421"/>
    <w:rsid w:val="1AD33643"/>
    <w:rsid w:val="1B0131A4"/>
    <w:rsid w:val="1B3B21D9"/>
    <w:rsid w:val="1B6D69F0"/>
    <w:rsid w:val="1B71DF31"/>
    <w:rsid w:val="1C0683C2"/>
    <w:rsid w:val="1C26989E"/>
    <w:rsid w:val="1C2F67BA"/>
    <w:rsid w:val="1C5B41DF"/>
    <w:rsid w:val="1C943238"/>
    <w:rsid w:val="1CB28E2F"/>
    <w:rsid w:val="1DABE568"/>
    <w:rsid w:val="1DC482C0"/>
    <w:rsid w:val="1F7C5E0D"/>
    <w:rsid w:val="1FCBCB5E"/>
    <w:rsid w:val="1FD88592"/>
    <w:rsid w:val="219E1A2C"/>
    <w:rsid w:val="2363FA5B"/>
    <w:rsid w:val="23A8AD09"/>
    <w:rsid w:val="23B7224D"/>
    <w:rsid w:val="24132461"/>
    <w:rsid w:val="24521324"/>
    <w:rsid w:val="25FF7ABC"/>
    <w:rsid w:val="26B40009"/>
    <w:rsid w:val="272F7B87"/>
    <w:rsid w:val="273F09A7"/>
    <w:rsid w:val="27D64F9D"/>
    <w:rsid w:val="283DBE33"/>
    <w:rsid w:val="28D4DA79"/>
    <w:rsid w:val="29DC8610"/>
    <w:rsid w:val="2A0290EF"/>
    <w:rsid w:val="2A82DBC2"/>
    <w:rsid w:val="2AB8A988"/>
    <w:rsid w:val="2AD343DB"/>
    <w:rsid w:val="2BB8DE89"/>
    <w:rsid w:val="2BD4AF84"/>
    <w:rsid w:val="2C31A045"/>
    <w:rsid w:val="2C71C1FD"/>
    <w:rsid w:val="2DB5F0D9"/>
    <w:rsid w:val="2E290A87"/>
    <w:rsid w:val="2E67EDC5"/>
    <w:rsid w:val="30845DDF"/>
    <w:rsid w:val="30983A64"/>
    <w:rsid w:val="3111AFC9"/>
    <w:rsid w:val="3193A7EC"/>
    <w:rsid w:val="33006F66"/>
    <w:rsid w:val="333F1DEC"/>
    <w:rsid w:val="34316D2B"/>
    <w:rsid w:val="346E0C5E"/>
    <w:rsid w:val="34CA0159"/>
    <w:rsid w:val="34D53DE3"/>
    <w:rsid w:val="3547EA2C"/>
    <w:rsid w:val="3629EE44"/>
    <w:rsid w:val="364BDF5C"/>
    <w:rsid w:val="375DDC72"/>
    <w:rsid w:val="394436EC"/>
    <w:rsid w:val="3982B600"/>
    <w:rsid w:val="3A121169"/>
    <w:rsid w:val="3A49DFC9"/>
    <w:rsid w:val="3A523C9F"/>
    <w:rsid w:val="3B9CCCB2"/>
    <w:rsid w:val="3D30E0F9"/>
    <w:rsid w:val="3D5DD486"/>
    <w:rsid w:val="3D81422F"/>
    <w:rsid w:val="3DB46419"/>
    <w:rsid w:val="3ED0D960"/>
    <w:rsid w:val="3F13464A"/>
    <w:rsid w:val="3FB4EB87"/>
    <w:rsid w:val="3FE70ABA"/>
    <w:rsid w:val="400A50A6"/>
    <w:rsid w:val="410BF455"/>
    <w:rsid w:val="41599AB0"/>
    <w:rsid w:val="416BEFDB"/>
    <w:rsid w:val="417B81EB"/>
    <w:rsid w:val="42EE297F"/>
    <w:rsid w:val="430F5EE0"/>
    <w:rsid w:val="44ECF3D5"/>
    <w:rsid w:val="45D51117"/>
    <w:rsid w:val="466586A0"/>
    <w:rsid w:val="469FFD02"/>
    <w:rsid w:val="4712E408"/>
    <w:rsid w:val="4731CE27"/>
    <w:rsid w:val="47490A9D"/>
    <w:rsid w:val="47A0CC4A"/>
    <w:rsid w:val="493CADF3"/>
    <w:rsid w:val="4A357653"/>
    <w:rsid w:val="4B22A2BA"/>
    <w:rsid w:val="4B4689AE"/>
    <w:rsid w:val="4B47319B"/>
    <w:rsid w:val="4BFDFF03"/>
    <w:rsid w:val="4C65068C"/>
    <w:rsid w:val="4C66217A"/>
    <w:rsid w:val="4CD9C79C"/>
    <w:rsid w:val="4D31A85E"/>
    <w:rsid w:val="4ED7E280"/>
    <w:rsid w:val="50DC5579"/>
    <w:rsid w:val="528F3C0B"/>
    <w:rsid w:val="538FE57A"/>
    <w:rsid w:val="53A4EFD0"/>
    <w:rsid w:val="553E5AA0"/>
    <w:rsid w:val="5553D924"/>
    <w:rsid w:val="5608108D"/>
    <w:rsid w:val="56A1B28F"/>
    <w:rsid w:val="576D507A"/>
    <w:rsid w:val="58A14533"/>
    <w:rsid w:val="5A0AF4F2"/>
    <w:rsid w:val="5A10A7F9"/>
    <w:rsid w:val="5A232952"/>
    <w:rsid w:val="5A703BBC"/>
    <w:rsid w:val="5A786DD5"/>
    <w:rsid w:val="5AAFC3D2"/>
    <w:rsid w:val="5C33A7A8"/>
    <w:rsid w:val="5C668730"/>
    <w:rsid w:val="5C8E0994"/>
    <w:rsid w:val="5CCA46D0"/>
    <w:rsid w:val="5CD75A4E"/>
    <w:rsid w:val="5D3CE976"/>
    <w:rsid w:val="5D97C2ED"/>
    <w:rsid w:val="5E63E837"/>
    <w:rsid w:val="5EC2E3DE"/>
    <w:rsid w:val="5ED2FEF2"/>
    <w:rsid w:val="5EEC55BF"/>
    <w:rsid w:val="6013417C"/>
    <w:rsid w:val="60884F8B"/>
    <w:rsid w:val="60EBBDF0"/>
    <w:rsid w:val="61C99970"/>
    <w:rsid w:val="62D3AB0D"/>
    <w:rsid w:val="631865E8"/>
    <w:rsid w:val="63B1119F"/>
    <w:rsid w:val="63E7B77F"/>
    <w:rsid w:val="63EDE08E"/>
    <w:rsid w:val="6454E6D2"/>
    <w:rsid w:val="64D939E5"/>
    <w:rsid w:val="65BCCDCA"/>
    <w:rsid w:val="66D27CAB"/>
    <w:rsid w:val="672332DE"/>
    <w:rsid w:val="67421B5B"/>
    <w:rsid w:val="674AA4D9"/>
    <w:rsid w:val="67571B06"/>
    <w:rsid w:val="6781E8C0"/>
    <w:rsid w:val="6802F300"/>
    <w:rsid w:val="69826350"/>
    <w:rsid w:val="6A121422"/>
    <w:rsid w:val="6A24107E"/>
    <w:rsid w:val="6A320693"/>
    <w:rsid w:val="6B0A23D5"/>
    <w:rsid w:val="6B0C388C"/>
    <w:rsid w:val="6BB62A87"/>
    <w:rsid w:val="6C633000"/>
    <w:rsid w:val="6C9B51B7"/>
    <w:rsid w:val="6FBD17AD"/>
    <w:rsid w:val="6FCC8528"/>
    <w:rsid w:val="6FDED98F"/>
    <w:rsid w:val="7095A632"/>
    <w:rsid w:val="723B0BFC"/>
    <w:rsid w:val="726ADB6C"/>
    <w:rsid w:val="72DFA5D7"/>
    <w:rsid w:val="7317F2E5"/>
    <w:rsid w:val="731FC63A"/>
    <w:rsid w:val="7324C479"/>
    <w:rsid w:val="74DE2409"/>
    <w:rsid w:val="764FCAD1"/>
    <w:rsid w:val="772BB46F"/>
    <w:rsid w:val="7742916A"/>
    <w:rsid w:val="77E0BF83"/>
    <w:rsid w:val="77FBBC2C"/>
    <w:rsid w:val="79D3BF7C"/>
    <w:rsid w:val="7A2C79B8"/>
    <w:rsid w:val="7BD90FC8"/>
    <w:rsid w:val="7BEAC738"/>
    <w:rsid w:val="7CE986C8"/>
    <w:rsid w:val="7D47B988"/>
    <w:rsid w:val="7D9229EF"/>
    <w:rsid w:val="7E2ED1B3"/>
    <w:rsid w:val="7E899965"/>
    <w:rsid w:val="7EF32CF9"/>
    <w:rsid w:val="7F116C23"/>
    <w:rsid w:val="7FBFF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A67F7C"/>
  <w15:docId w15:val="{DF874618-8BF2-40C2-965D-00130D33D0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1E22"/>
    <w:pPr>
      <w:spacing w:line="360" w:lineRule="auto"/>
    </w:pPr>
    <w:rPr>
      <w:rFonts w:ascii="Georgia" w:hAnsi="Georgia"/>
      <w:color w:val="262626" w:themeColor="text1" w:themeTint="D9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3C70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528A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3C70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1B9AD6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1174"/>
    <w:pPr>
      <w:keepNext/>
      <w:keepLines/>
      <w:spacing w:before="200" w:after="0"/>
      <w:outlineLvl w:val="2"/>
    </w:pPr>
    <w:rPr>
      <w:rFonts w:eastAsiaTheme="majorEastAsia" w:cstheme="majorBidi"/>
      <w:b/>
      <w:bCs/>
      <w:i/>
      <w:color w:val="46B6E8"/>
      <w:sz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31174"/>
    <w:pPr>
      <w:keepNext/>
      <w:keepLines/>
      <w:spacing w:before="200" w:after="0"/>
      <w:outlineLvl w:val="3"/>
    </w:pPr>
    <w:rPr>
      <w:rFonts w:eastAsiaTheme="majorEastAsia" w:cstheme="majorBidi"/>
      <w:b/>
      <w:bCs/>
      <w:i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37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3793"/>
  </w:style>
  <w:style w:type="paragraph" w:styleId="Footer">
    <w:name w:val="footer"/>
    <w:basedOn w:val="Normal"/>
    <w:link w:val="FooterChar"/>
    <w:uiPriority w:val="99"/>
    <w:unhideWhenUsed/>
    <w:rsid w:val="002137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93"/>
  </w:style>
  <w:style w:type="paragraph" w:styleId="BalloonText">
    <w:name w:val="Balloon Text"/>
    <w:basedOn w:val="Normal"/>
    <w:link w:val="BalloonTextChar"/>
    <w:uiPriority w:val="99"/>
    <w:semiHidden/>
    <w:unhideWhenUsed/>
    <w:rsid w:val="002137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3793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DB3C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B3C70"/>
    <w:rPr>
      <w:rFonts w:ascii="Georgia" w:eastAsiaTheme="majorEastAsia" w:hAnsi="Georgia" w:cstheme="majorBidi"/>
      <w:b/>
      <w:bCs/>
      <w:color w:val="00528A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B3C70"/>
    <w:rPr>
      <w:rFonts w:ascii="Georgia" w:eastAsiaTheme="majorEastAsia" w:hAnsi="Georgia" w:cstheme="majorBidi"/>
      <w:b/>
      <w:bCs/>
      <w:color w:val="1B9AD6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31174"/>
    <w:rPr>
      <w:rFonts w:ascii="Georgia" w:eastAsiaTheme="majorEastAsia" w:hAnsi="Georgia" w:cstheme="majorBidi"/>
      <w:b/>
      <w:bCs/>
      <w:i/>
      <w:color w:val="46B6E8"/>
      <w:sz w:val="20"/>
    </w:rPr>
  </w:style>
  <w:style w:type="character" w:customStyle="1" w:styleId="Heading4Char">
    <w:name w:val="Heading 4 Char"/>
    <w:basedOn w:val="DefaultParagraphFont"/>
    <w:link w:val="Heading4"/>
    <w:uiPriority w:val="9"/>
    <w:rsid w:val="00D31174"/>
    <w:rPr>
      <w:rFonts w:ascii="Georgia" w:eastAsiaTheme="majorEastAsia" w:hAnsi="Georgia" w:cstheme="majorBidi"/>
      <w:b/>
      <w:bCs/>
      <w:iCs/>
      <w:color w:val="404040" w:themeColor="text1" w:themeTint="BF"/>
      <w:sz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31174"/>
    <w:pPr>
      <w:pBdr>
        <w:bottom w:val="single" w:sz="8" w:space="4" w:color="4F81BD" w:themeColor="accent1"/>
      </w:pBdr>
      <w:spacing w:after="300" w:line="240" w:lineRule="auto"/>
      <w:contextualSpacing/>
    </w:pPr>
    <w:rPr>
      <w:rFonts w:eastAsiaTheme="majorEastAsia" w:cstheme="majorBidi"/>
      <w:color w:val="00528A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31174"/>
    <w:rPr>
      <w:rFonts w:ascii="Georgia" w:eastAsiaTheme="majorEastAsia" w:hAnsi="Georgia" w:cstheme="majorBidi"/>
      <w:color w:val="00528A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31174"/>
    <w:pPr>
      <w:numPr>
        <w:ilvl w:val="1"/>
      </w:numPr>
    </w:pPr>
    <w:rPr>
      <w:rFonts w:eastAsiaTheme="majorEastAsia" w:cstheme="majorBidi"/>
      <w:i/>
      <w:iCs/>
      <w:color w:val="1B9AD6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31174"/>
    <w:rPr>
      <w:rFonts w:ascii="Georgia" w:eastAsiaTheme="majorEastAsia" w:hAnsi="Georgia" w:cstheme="majorBidi"/>
      <w:i/>
      <w:iCs/>
      <w:color w:val="1B9AD6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D31174"/>
    <w:rPr>
      <w:rFonts w:ascii="Georgia" w:hAnsi="Georgia"/>
      <w:i/>
      <w:iCs/>
      <w:color w:val="808080" w:themeColor="text1" w:themeTint="7F"/>
    </w:rPr>
  </w:style>
  <w:style w:type="paragraph" w:styleId="NoSpacing">
    <w:name w:val="No Spacing"/>
    <w:uiPriority w:val="1"/>
    <w:qFormat/>
    <w:rsid w:val="00D31174"/>
    <w:pPr>
      <w:spacing w:after="0" w:line="240" w:lineRule="auto"/>
    </w:pPr>
    <w:rPr>
      <w:rFonts w:ascii="Georgia" w:hAnsi="Georgia"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051E22"/>
    <w:rPr>
      <w:rFonts w:ascii="Georgia" w:hAnsi="Georgia"/>
      <w:i/>
      <w:iCs/>
      <w:color w:val="F36C21"/>
      <w:sz w:val="22"/>
    </w:rPr>
  </w:style>
  <w:style w:type="character" w:styleId="IntenseEmphasis">
    <w:name w:val="Intense Emphasis"/>
    <w:basedOn w:val="DefaultParagraphFont"/>
    <w:uiPriority w:val="21"/>
    <w:qFormat/>
    <w:rsid w:val="00051E22"/>
    <w:rPr>
      <w:rFonts w:ascii="Georgia" w:hAnsi="Georgia"/>
      <w:b/>
      <w:bCs/>
      <w:i/>
      <w:iCs/>
      <w:color w:val="F36C21"/>
      <w:sz w:val="22"/>
    </w:rPr>
  </w:style>
  <w:style w:type="character" w:styleId="Strong">
    <w:name w:val="Strong"/>
    <w:basedOn w:val="DefaultParagraphFont"/>
    <w:uiPriority w:val="22"/>
    <w:qFormat/>
    <w:rsid w:val="00051E22"/>
    <w:rPr>
      <w:rFonts w:ascii="Georgia" w:hAnsi="Georgia"/>
      <w:b/>
      <w:bCs/>
      <w:color w:val="262626" w:themeColor="text1" w:themeTint="D9"/>
      <w:sz w:val="22"/>
    </w:rPr>
  </w:style>
  <w:style w:type="paragraph" w:styleId="Quote">
    <w:name w:val="Quote"/>
    <w:basedOn w:val="Normal"/>
    <w:next w:val="Normal"/>
    <w:link w:val="QuoteChar"/>
    <w:uiPriority w:val="29"/>
    <w:qFormat/>
    <w:rsid w:val="00051E22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051E22"/>
    <w:rPr>
      <w:rFonts w:ascii="Georgia" w:hAnsi="Georgia"/>
      <w:i/>
      <w:iCs/>
      <w:color w:val="262626" w:themeColor="text1" w:themeTint="D9"/>
    </w:rPr>
  </w:style>
  <w:style w:type="paragraph" w:styleId="ListParagraph">
    <w:name w:val="List Paragraph"/>
    <w:aliases w:val="NL"/>
    <w:basedOn w:val="Normal"/>
    <w:uiPriority w:val="34"/>
    <w:qFormat/>
    <w:rsid w:val="00051E2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E2B4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AD026C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66C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66C23"/>
    <w:pPr>
      <w:spacing w:after="160" w:line="240" w:lineRule="auto"/>
    </w:pPr>
    <w:rPr>
      <w:rFonts w:asciiTheme="minorHAnsi" w:hAnsiTheme="minorHAns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66C2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4939"/>
    <w:pPr>
      <w:spacing w:after="200"/>
    </w:pPr>
    <w:rPr>
      <w:rFonts w:ascii="Georgia" w:hAnsi="Georgia"/>
      <w:b/>
      <w:bCs/>
      <w:color w:val="262626" w:themeColor="text1" w:themeTint="D9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4939"/>
    <w:rPr>
      <w:rFonts w:ascii="Georgia" w:hAnsi="Georgia"/>
      <w:b/>
      <w:bCs/>
      <w:color w:val="262626" w:themeColor="text1" w:themeTint="D9"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0E2696"/>
    <w:rPr>
      <w:color w:val="2B579A"/>
      <w:shd w:val="clear" w:color="auto" w:fill="E6E6E6"/>
    </w:rPr>
  </w:style>
  <w:style w:type="table" w:styleId="TableGrid">
    <w:name w:val="Table Grid"/>
    <w:basedOn w:val="TableNormal"/>
    <w:uiPriority w:val="59"/>
    <w:rsid w:val="00A87F4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F973C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774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07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8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11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awards@aasm.org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87fb0e0-e57f-4b17-a827-696da029304f">
      <UserInfo>
        <DisplayName>Steve Van Hout</DisplayName>
        <AccountId>6</AccountId>
        <AccountType/>
      </UserInfo>
      <UserInfo>
        <DisplayName>Sherene Thomas</DisplayName>
        <AccountId>12</AccountId>
        <AccountType/>
      </UserInfo>
      <UserInfo>
        <DisplayName>Thomas Heffron</DisplayName>
        <AccountId>13</AccountId>
        <AccountType/>
      </UserInfo>
      <UserInfo>
        <DisplayName>Christen Whittington</DisplayName>
        <AccountId>336</AccountId>
        <AccountType/>
      </UserInfo>
      <UserInfo>
        <DisplayName>Jennifer Ver Huel</DisplayName>
        <AccountId>14</AccountId>
        <AccountType/>
      </UserInfo>
      <UserInfo>
        <DisplayName>Lynn Celmer</DisplayName>
        <AccountId>466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0168FA0FEEA042BFC1FCF7A995320A" ma:contentTypeVersion="13" ma:contentTypeDescription="Create a new document." ma:contentTypeScope="" ma:versionID="001f811834b66d7412019aabba4097fb">
  <xsd:schema xmlns:xsd="http://www.w3.org/2001/XMLSchema" xmlns:xs="http://www.w3.org/2001/XMLSchema" xmlns:p="http://schemas.microsoft.com/office/2006/metadata/properties" xmlns:ns2="63b394ee-425f-4fd5-981c-236dd67d1a76" xmlns:ns3="287fb0e0-e57f-4b17-a827-696da029304f" targetNamespace="http://schemas.microsoft.com/office/2006/metadata/properties" ma:root="true" ma:fieldsID="22c3f237b840122f4ed109ae5421f5dc" ns2:_="" ns3:_="">
    <xsd:import namespace="63b394ee-425f-4fd5-981c-236dd67d1a76"/>
    <xsd:import namespace="287fb0e0-e57f-4b17-a827-696da02930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394ee-425f-4fd5-981c-236dd67d1a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7fb0e0-e57f-4b17-a827-696da029304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F447213-2515-4D12-A079-F675F1C0B3E6}">
  <ds:schemaRefs>
    <ds:schemaRef ds:uri="http://schemas.microsoft.com/office/2006/metadata/properties"/>
    <ds:schemaRef ds:uri="http://schemas.microsoft.com/office/infopath/2007/PartnerControls"/>
    <ds:schemaRef ds:uri="287fb0e0-e57f-4b17-a827-696da029304f"/>
  </ds:schemaRefs>
</ds:datastoreItem>
</file>

<file path=customXml/itemProps2.xml><?xml version="1.0" encoding="utf-8"?>
<ds:datastoreItem xmlns:ds="http://schemas.openxmlformats.org/officeDocument/2006/customXml" ds:itemID="{DCBC1A2C-691C-452C-BE61-53679614D8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812106-ACD3-4172-BF2A-4922A3287C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b394ee-425f-4fd5-981c-236dd67d1a76"/>
    <ds:schemaRef ds:uri="287fb0e0-e57f-4b17-a827-696da02930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9</Words>
  <Characters>85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Nesbitt</dc:creator>
  <cp:keywords/>
  <cp:lastModifiedBy>Lynn Celmer</cp:lastModifiedBy>
  <cp:revision>2</cp:revision>
  <cp:lastPrinted>2018-08-28T12:08:00Z</cp:lastPrinted>
  <dcterms:created xsi:type="dcterms:W3CDTF">2022-10-22T01:51:00Z</dcterms:created>
  <dcterms:modified xsi:type="dcterms:W3CDTF">2022-10-22T0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0168FA0FEEA042BFC1FCF7A995320A</vt:lpwstr>
  </property>
</Properties>
</file>